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1993A3A0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6AACE08F" w:rsidR="00467217" w:rsidRPr="003740C2" w:rsidRDefault="00C813BA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Tambo Cauca</w:t>
            </w:r>
            <w:r w:rsidR="00E262F7">
              <w:rPr>
                <w:b/>
                <w:bCs/>
                <w:lang w:bidi="es-AR"/>
              </w:rPr>
              <w:t xml:space="preserve"> 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3EDC8F4B" w:rsidR="00467217" w:rsidRPr="009C2621" w:rsidRDefault="005D1340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SAM147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6-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310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EC4E82">
              <w:rPr>
                <w:rFonts w:ascii="Arial" w:hAnsi="Arial"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ACUERDO MARCO PARA EL SUMINISTRO DE MATERIALES PETREOS PARA LA CONSTRUCCIÓN DE PLACA HUELLA EN ZONA RURAL DE EL TAMBO, CAUCA EN EL MARCO DEL PROGRAMA HUELLA COMUNITARIA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4D354467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4548D6">
              <w:rPr>
                <w:b/>
                <w:bCs/>
                <w:lang w:bidi="es-AR"/>
              </w:rPr>
              <w:t>3</w:t>
            </w:r>
            <w:r w:rsidR="005D1340">
              <w:rPr>
                <w:b/>
                <w:bCs/>
                <w:lang w:bidi="es-AR"/>
              </w:rPr>
              <w:t>1</w:t>
            </w:r>
            <w:r w:rsidR="004548D6">
              <w:rPr>
                <w:b/>
                <w:bCs/>
                <w:lang w:bidi="es-AR"/>
              </w:rPr>
              <w:t>0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032ECAFB" w14:textId="41C3A79D" w:rsidR="00467217" w:rsidRPr="00D24988" w:rsidRDefault="00EE278C" w:rsidP="00D24988">
      <w:pPr>
        <w:jc w:val="both"/>
        <w:rPr>
          <w:i/>
        </w:rPr>
      </w:pPr>
      <w:r>
        <w:rPr>
          <w:i/>
          <w:lang w:bidi="es-AR"/>
        </w:rPr>
        <w:t>(para que complete el jefe de Compras de Mercy Corps, exclusivamente)</w:t>
      </w: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F71D6" w14:textId="77777777" w:rsidR="008A4E69" w:rsidRDefault="008A4E69">
      <w:r>
        <w:separator/>
      </w:r>
    </w:p>
  </w:endnote>
  <w:endnote w:type="continuationSeparator" w:id="0">
    <w:p w14:paraId="1B82450C" w14:textId="77777777" w:rsidR="008A4E69" w:rsidRDefault="008A4E69">
      <w:r>
        <w:continuationSeparator/>
      </w:r>
    </w:p>
  </w:endnote>
  <w:endnote w:type="continuationNotice" w:id="1">
    <w:p w14:paraId="5789F327" w14:textId="77777777" w:rsidR="008A4E69" w:rsidRDefault="008A4E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2EF4A" w14:textId="77777777" w:rsidR="008A4E69" w:rsidRDefault="008A4E69">
      <w:r>
        <w:separator/>
      </w:r>
    </w:p>
  </w:footnote>
  <w:footnote w:type="continuationSeparator" w:id="0">
    <w:p w14:paraId="495A22A8" w14:textId="77777777" w:rsidR="008A4E69" w:rsidRDefault="008A4E69">
      <w:r>
        <w:continuationSeparator/>
      </w:r>
    </w:p>
  </w:footnote>
  <w:footnote w:type="continuationNotice" w:id="1">
    <w:p w14:paraId="1BA4B500" w14:textId="77777777" w:rsidR="008A4E69" w:rsidRDefault="008A4E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4AEA"/>
    <w:rsid w:val="00097A26"/>
    <w:rsid w:val="001229FD"/>
    <w:rsid w:val="001246B3"/>
    <w:rsid w:val="00125542"/>
    <w:rsid w:val="00137DF8"/>
    <w:rsid w:val="00143970"/>
    <w:rsid w:val="00154769"/>
    <w:rsid w:val="001A78AA"/>
    <w:rsid w:val="001B1116"/>
    <w:rsid w:val="001C0EE9"/>
    <w:rsid w:val="001D1583"/>
    <w:rsid w:val="002010E8"/>
    <w:rsid w:val="002429D7"/>
    <w:rsid w:val="002B4420"/>
    <w:rsid w:val="003323E5"/>
    <w:rsid w:val="003740C2"/>
    <w:rsid w:val="003E68E4"/>
    <w:rsid w:val="00432381"/>
    <w:rsid w:val="004548D6"/>
    <w:rsid w:val="00467217"/>
    <w:rsid w:val="00473F78"/>
    <w:rsid w:val="00475E85"/>
    <w:rsid w:val="00477735"/>
    <w:rsid w:val="00500D96"/>
    <w:rsid w:val="0051175A"/>
    <w:rsid w:val="00517C22"/>
    <w:rsid w:val="0052022C"/>
    <w:rsid w:val="00521AE3"/>
    <w:rsid w:val="005254DF"/>
    <w:rsid w:val="005428B3"/>
    <w:rsid w:val="00567B49"/>
    <w:rsid w:val="00567D35"/>
    <w:rsid w:val="005A38F6"/>
    <w:rsid w:val="005C7380"/>
    <w:rsid w:val="005D00F9"/>
    <w:rsid w:val="005D1340"/>
    <w:rsid w:val="005D1F5D"/>
    <w:rsid w:val="0063212B"/>
    <w:rsid w:val="00640757"/>
    <w:rsid w:val="00655E97"/>
    <w:rsid w:val="006F5EE9"/>
    <w:rsid w:val="00724CE4"/>
    <w:rsid w:val="007558B3"/>
    <w:rsid w:val="007618CE"/>
    <w:rsid w:val="007F3FAE"/>
    <w:rsid w:val="0081115E"/>
    <w:rsid w:val="00815C1F"/>
    <w:rsid w:val="0084322E"/>
    <w:rsid w:val="0085038E"/>
    <w:rsid w:val="008725EA"/>
    <w:rsid w:val="008A4E69"/>
    <w:rsid w:val="008B3847"/>
    <w:rsid w:val="008D492D"/>
    <w:rsid w:val="008D4CC6"/>
    <w:rsid w:val="0092274D"/>
    <w:rsid w:val="00955D54"/>
    <w:rsid w:val="00974B71"/>
    <w:rsid w:val="009838A0"/>
    <w:rsid w:val="00995255"/>
    <w:rsid w:val="009C2621"/>
    <w:rsid w:val="009F555A"/>
    <w:rsid w:val="00A0008C"/>
    <w:rsid w:val="00A02569"/>
    <w:rsid w:val="00A37462"/>
    <w:rsid w:val="00A521E8"/>
    <w:rsid w:val="00A566AC"/>
    <w:rsid w:val="00AA1846"/>
    <w:rsid w:val="00AA54FF"/>
    <w:rsid w:val="00AC0044"/>
    <w:rsid w:val="00AD795B"/>
    <w:rsid w:val="00B172A5"/>
    <w:rsid w:val="00B2185C"/>
    <w:rsid w:val="00B218E6"/>
    <w:rsid w:val="00B61A85"/>
    <w:rsid w:val="00BE1FAC"/>
    <w:rsid w:val="00BF24C2"/>
    <w:rsid w:val="00C610FD"/>
    <w:rsid w:val="00C813BA"/>
    <w:rsid w:val="00C97E50"/>
    <w:rsid w:val="00CB39FF"/>
    <w:rsid w:val="00CD7D27"/>
    <w:rsid w:val="00CE670B"/>
    <w:rsid w:val="00D24988"/>
    <w:rsid w:val="00D54305"/>
    <w:rsid w:val="00D8268D"/>
    <w:rsid w:val="00D92C86"/>
    <w:rsid w:val="00DA0672"/>
    <w:rsid w:val="00DF133E"/>
    <w:rsid w:val="00DF74ED"/>
    <w:rsid w:val="00E262F7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12B"/>
  </w:style>
  <w:style w:type="paragraph" w:styleId="Footer">
    <w:name w:val="footer"/>
    <w:basedOn w:val="Normal"/>
    <w:link w:val="FooterCh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Props1.xml><?xml version="1.0" encoding="utf-8"?>
<ds:datastoreItem xmlns:ds="http://schemas.openxmlformats.org/officeDocument/2006/customXml" ds:itemID="{8A5E18B0-33F9-4C9E-A90E-581431397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5e0b9f-612e-41ff-8c27-61178d3b7db7"/>
    <ds:schemaRef ds:uri="2459568d-5454-47cb-83d1-b3199e4ca4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67</Words>
  <Characters>2666</Characters>
  <Application>Microsoft Office Word</Application>
  <DocSecurity>0</DocSecurity>
  <Lines>22</Lines>
  <Paragraphs>6</Paragraphs>
  <ScaleCrop>false</ScaleCrop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Lubna Mousa</cp:lastModifiedBy>
  <cp:revision>66</cp:revision>
  <cp:lastPrinted>2025-12-18T16:35:00Z</cp:lastPrinted>
  <dcterms:created xsi:type="dcterms:W3CDTF">2022-06-29T14:38:00Z</dcterms:created>
  <dcterms:modified xsi:type="dcterms:W3CDTF">2026-04-2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